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8E8EC" w14:textId="05D127D7" w:rsidR="00463381" w:rsidRDefault="00463381"/>
    <w:p w14:paraId="43F2160F" w14:textId="6FE8483B" w:rsidR="00C96208" w:rsidRDefault="00D5269B">
      <w:r>
        <w:t>Prerequisites</w:t>
      </w:r>
    </w:p>
    <w:p w14:paraId="3D27F67F" w14:textId="1E36E99E" w:rsidR="00FF27BC" w:rsidRDefault="00FF27BC" w:rsidP="007F2B47">
      <w:pPr>
        <w:pStyle w:val="ListParagraph"/>
        <w:numPr>
          <w:ilvl w:val="0"/>
          <w:numId w:val="1"/>
        </w:numPr>
      </w:pPr>
      <w:r>
        <w:t>Azure Subscription</w:t>
      </w:r>
    </w:p>
    <w:p w14:paraId="3BAD0307" w14:textId="62A4B722" w:rsidR="00FF27BC" w:rsidRDefault="00FF27BC" w:rsidP="007F2B47">
      <w:pPr>
        <w:pStyle w:val="ListParagraph"/>
        <w:numPr>
          <w:ilvl w:val="0"/>
          <w:numId w:val="1"/>
        </w:numPr>
      </w:pPr>
      <w:r>
        <w:t>Azure DevOps Account and Team Project</w:t>
      </w:r>
    </w:p>
    <w:p w14:paraId="565AEDB6" w14:textId="78AC1C54" w:rsidR="00D232E7" w:rsidRDefault="00FF27BC" w:rsidP="007F2B47">
      <w:pPr>
        <w:pStyle w:val="ListParagraph"/>
        <w:numPr>
          <w:ilvl w:val="0"/>
          <w:numId w:val="1"/>
        </w:numPr>
      </w:pPr>
      <w:r>
        <w:t>Azure DevOps Service Connection</w:t>
      </w:r>
    </w:p>
    <w:p w14:paraId="7DC7AA96" w14:textId="77777777" w:rsidR="00FF27BC" w:rsidRDefault="00FF27BC"/>
    <w:p w14:paraId="095F7097" w14:textId="2D6F0D40" w:rsidR="00EE786F" w:rsidRDefault="00EE786F"/>
    <w:p w14:paraId="66F9EEA0" w14:textId="77777777" w:rsidR="006D6D19" w:rsidRPr="006D6D19" w:rsidRDefault="006D6D19" w:rsidP="006D6D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D19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## Example</w:t>
      </w:r>
    </w:p>
    <w:p w14:paraId="1D44585A" w14:textId="77777777" w:rsidR="006D6D19" w:rsidRPr="006D6D19" w:rsidRDefault="006D6D19" w:rsidP="006D6D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D19">
        <w:rPr>
          <w:rFonts w:ascii="Consolas" w:eastAsia="Times New Roman" w:hAnsi="Consolas" w:cs="Times New Roman"/>
          <w:color w:val="D4D4D4"/>
          <w:sz w:val="21"/>
          <w:szCs w:val="21"/>
        </w:rPr>
        <w:t>You can find the sample ARM template on GitHub</w:t>
      </w:r>
    </w:p>
    <w:p w14:paraId="59DB3341" w14:textId="61FE4192" w:rsidR="009822A0" w:rsidRDefault="008F10ED">
      <w:hyperlink r:id="rId5" w:history="1">
        <w:r w:rsidR="009822A0" w:rsidRPr="00C32F5B">
          <w:rPr>
            <w:rStyle w:val="Hyperlink"/>
          </w:rPr>
          <w:t>https://github.com/Azure/azure-quickstart-templates/tree/master/101-webapp-basic-linux</w:t>
        </w:r>
      </w:hyperlink>
    </w:p>
    <w:p w14:paraId="59D89932" w14:textId="59DF48CC" w:rsidR="006D6D19" w:rsidRDefault="006D6D19"/>
    <w:p w14:paraId="65F8B24B" w14:textId="4953BC1D" w:rsidR="00AE2B7A" w:rsidRDefault="00AE2B7A">
      <w:r>
        <w:t>You can always modify a template to meet your needs, but for this example we’ll use the ARM template below.</w:t>
      </w:r>
    </w:p>
    <w:p w14:paraId="2C648D23" w14:textId="399AF982" w:rsidR="00AE2B7A" w:rsidRDefault="00B762FD">
      <w:proofErr w:type="spellStart"/>
      <w:proofErr w:type="gramStart"/>
      <w:r>
        <w:t>azuredeploy.json</w:t>
      </w:r>
      <w:proofErr w:type="spellEnd"/>
      <w:proofErr w:type="gramEnd"/>
    </w:p>
    <w:p w14:paraId="2CAF4615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B2063CD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$schema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https://schema.management.azure.com/schemas/2015-01-01/deploymentTemplate.json#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04A196F4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contentVersion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1.0.0.0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4628BC32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parameters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23C8B4CA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webAppName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65CC6F10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typ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string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6ECDB62A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metadata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64D2650A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description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Base name of the resource such as web app name and app service plan "</w:t>
      </w:r>
    </w:p>
    <w:p w14:paraId="767B0D2B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},</w:t>
      </w:r>
    </w:p>
    <w:p w14:paraId="69B510F9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minLength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2</w:t>
      </w:r>
    </w:p>
    <w:p w14:paraId="6258FF17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,</w:t>
      </w:r>
    </w:p>
    <w:p w14:paraId="0B3EFF02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sku</w:t>
      </w:r>
      <w:proofErr w:type="spellEnd"/>
      <w:proofErr w:type="gramStart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{</w:t>
      </w:r>
      <w:proofErr w:type="gramEnd"/>
    </w:p>
    <w:p w14:paraId="0AC9A78D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typ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string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752D8C0F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metadata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6F63125C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description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The SKU of App Service Plan "</w:t>
      </w:r>
    </w:p>
    <w:p w14:paraId="46C43773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}</w:t>
      </w:r>
    </w:p>
    <w:p w14:paraId="7090237F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,</w:t>
      </w:r>
    </w:p>
    <w:p w14:paraId="64AEAE7A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linuxFxVersion</w:t>
      </w:r>
      <w:proofErr w:type="spellEnd"/>
      <w:proofErr w:type="gramStart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1C687B87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typ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string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6F57B186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defaultValue</w:t>
      </w:r>
      <w:proofErr w:type="spellEnd"/>
      <w:proofErr w:type="gramStart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php|7.0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12424676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metadata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1395DC2F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2E75B6"/>
          <w:sz w:val="19"/>
          <w:szCs w:val="19"/>
        </w:rPr>
        <w:t>"description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The Runtime stack of current web app"</w:t>
      </w:r>
    </w:p>
    <w:p w14:paraId="772CBD34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A6374B2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,</w:t>
      </w:r>
    </w:p>
    <w:p w14:paraId="24808D6F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location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72BE9AB6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typ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string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15422B96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metadata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268EC986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description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Location for all resources."</w:t>
      </w:r>
    </w:p>
    <w:p w14:paraId="4ED5DDB7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}</w:t>
      </w:r>
    </w:p>
    <w:p w14:paraId="7DA78C9E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1FCA931E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},</w:t>
      </w:r>
    </w:p>
    <w:p w14:paraId="397ABA58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variables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344B90A5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webAppPortalName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[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onca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parameters('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webApp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), '-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webap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)]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51F8D924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appServicePlanName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[</w:t>
      </w:r>
      <w:proofErr w:type="spellStart"/>
      <w:proofErr w:type="gramStart"/>
      <w:r>
        <w:rPr>
          <w:rFonts w:ascii="Consolas" w:hAnsi="Consolas" w:cs="Consolas"/>
          <w:color w:val="A31515"/>
          <w:sz w:val="19"/>
          <w:szCs w:val="19"/>
        </w:rPr>
        <w:t>conca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ppServicePla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-', parameters('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webApp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))]"</w:t>
      </w:r>
    </w:p>
    <w:p w14:paraId="52AF13B1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},</w:t>
      </w:r>
    </w:p>
    <w:p w14:paraId="2193506F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resources"</w:t>
      </w:r>
      <w:r>
        <w:rPr>
          <w:rFonts w:ascii="Consolas" w:hAnsi="Consolas" w:cs="Consolas"/>
          <w:color w:val="000000"/>
          <w:sz w:val="19"/>
          <w:szCs w:val="19"/>
        </w:rPr>
        <w:t>: [</w:t>
      </w:r>
    </w:p>
    <w:p w14:paraId="2B8171B7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1FF44695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typ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icrosoft.Web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erverfarm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79449871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apiVersion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2017-08-01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579930D8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kind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inux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2AF3A9CF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nam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[variables('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ppServicePlan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)]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60C62DC8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location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[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resourceGrou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).location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]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2DD74BB7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dependsOn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[],</w:t>
      </w:r>
    </w:p>
    <w:p w14:paraId="37808133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sku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57E95393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nam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[parameters('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ku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)]"</w:t>
      </w:r>
    </w:p>
    <w:p w14:paraId="2D380446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},</w:t>
      </w:r>
    </w:p>
    <w:p w14:paraId="5908AB0C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properties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3C96DF59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reserved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true</w:t>
      </w:r>
    </w:p>
    <w:p w14:paraId="03033A12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}</w:t>
      </w:r>
    </w:p>
    <w:p w14:paraId="2DD764C2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,</w:t>
      </w:r>
    </w:p>
    <w:p w14:paraId="3B41445D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51E8851E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typ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icrosoft.Web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sites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6047A7DD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apiVersion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2016-08-01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37FFAC91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kind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app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668C0400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nam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[variables('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webAppPortal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)]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24825F39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location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[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resourceGrou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).location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]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388BE4C6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properties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69D45C50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serverFarmId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[</w:t>
      </w:r>
      <w:proofErr w:type="spellStart"/>
      <w:proofErr w:type="gramStart"/>
      <w:r>
        <w:rPr>
          <w:rFonts w:ascii="Consolas" w:hAnsi="Consolas" w:cs="Consolas"/>
          <w:color w:val="A31515"/>
          <w:sz w:val="19"/>
          <w:szCs w:val="19"/>
        </w:rPr>
        <w:t>resourceId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icrosoft.Web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erverfarm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, variables('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ppServicePlan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))]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12E667D8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siteConfig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2C2A89D5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linuxFxVersion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[parameters('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inuxFxVersio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)]"</w:t>
      </w:r>
    </w:p>
    <w:p w14:paraId="76F68B57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B4C7613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},</w:t>
      </w:r>
    </w:p>
    <w:p w14:paraId="6F5A9F46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dependsOn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[</w:t>
      </w:r>
    </w:p>
    <w:p w14:paraId="029D41AF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A31515"/>
          <w:sz w:val="19"/>
          <w:szCs w:val="19"/>
        </w:rPr>
        <w:t>"[</w:t>
      </w:r>
      <w:proofErr w:type="spellStart"/>
      <w:proofErr w:type="gramStart"/>
      <w:r>
        <w:rPr>
          <w:rFonts w:ascii="Consolas" w:hAnsi="Consolas" w:cs="Consolas"/>
          <w:color w:val="A31515"/>
          <w:sz w:val="19"/>
          <w:szCs w:val="19"/>
        </w:rPr>
        <w:t>resourceId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icrosoft.Web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erverfarm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, variables('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ppServicePlan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))]"</w:t>
      </w:r>
    </w:p>
    <w:p w14:paraId="65ED96C9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]</w:t>
      </w:r>
    </w:p>
    <w:p w14:paraId="66BE9069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37B6F27F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]</w:t>
      </w:r>
    </w:p>
    <w:p w14:paraId="0081D0A0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962CA12" w14:textId="6AF436D6" w:rsidR="00B762FD" w:rsidRDefault="00B762FD"/>
    <w:p w14:paraId="35E8B231" w14:textId="200065B9" w:rsidR="009C151A" w:rsidRDefault="00DA337B">
      <w:r>
        <w:t xml:space="preserve">You can provide parameter values in the </w:t>
      </w:r>
      <w:proofErr w:type="spellStart"/>
      <w:r>
        <w:t>parameters.json</w:t>
      </w:r>
      <w:proofErr w:type="spellEnd"/>
      <w:r>
        <w:t xml:space="preserve"> file, or have these values be overwritten at runtime in the Azure DevOps pipeline, which we’ll see later in this tutorial.</w:t>
      </w:r>
    </w:p>
    <w:p w14:paraId="55E8EB62" w14:textId="1B89EDE3" w:rsidR="009C151A" w:rsidRDefault="009C151A">
      <w:proofErr w:type="spellStart"/>
      <w:proofErr w:type="gramStart"/>
      <w:r>
        <w:t>azuredeploy.parameters</w:t>
      </w:r>
      <w:proofErr w:type="gramEnd"/>
      <w:r>
        <w:t>.json</w:t>
      </w:r>
      <w:proofErr w:type="spellEnd"/>
    </w:p>
    <w:p w14:paraId="705DAAD2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46F37CB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$schema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https://schema.management.azure.com/schemas/2015-01-01/deploymentParameters.json#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49BC4A2D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contentVersion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1.0.0.0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57767B9C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parameters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7770F2A6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webAppName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4319C87C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valu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linuxwebapptest4"</w:t>
      </w:r>
    </w:p>
    <w:p w14:paraId="4F2D1264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,</w:t>
      </w:r>
    </w:p>
    <w:p w14:paraId="0F275BE6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sku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73FD4AA9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valu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S1"</w:t>
      </w:r>
    </w:p>
    <w:p w14:paraId="572639DE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,</w:t>
      </w:r>
    </w:p>
    <w:p w14:paraId="7086D8E1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linuxFxVersion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003B2AC6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valu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TOMCAT|9.0-jre8"</w:t>
      </w:r>
    </w:p>
    <w:p w14:paraId="78E4AB4B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,</w:t>
      </w:r>
    </w:p>
    <w:p w14:paraId="778C5361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location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5D67B77B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valu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entralu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</w:p>
    <w:p w14:paraId="6EF6E4A3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10AE4431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}</w:t>
      </w:r>
    </w:p>
    <w:p w14:paraId="1577E3C0" w14:textId="087AD2C3" w:rsidR="009C151A" w:rsidRDefault="009C151A" w:rsidP="009C151A"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AE2A010" w14:textId="77777777" w:rsidR="00116829" w:rsidRDefault="00116829"/>
    <w:p w14:paraId="605F86D0" w14:textId="27CE2809" w:rsidR="004F4859" w:rsidRDefault="004F4859">
      <w:r>
        <w:br w:type="page"/>
      </w:r>
    </w:p>
    <w:p w14:paraId="213F4AFC" w14:textId="6329A501" w:rsidR="003F1567" w:rsidRPr="004F0D2F" w:rsidRDefault="006455F4">
      <w:pPr>
        <w:rPr>
          <w:b/>
        </w:rPr>
      </w:pPr>
      <w:r>
        <w:rPr>
          <w:b/>
        </w:rPr>
        <w:lastRenderedPageBreak/>
        <w:t xml:space="preserve">Setting up Azure DevOps </w:t>
      </w:r>
      <w:r w:rsidR="003F1567" w:rsidRPr="004F0D2F">
        <w:rPr>
          <w:b/>
        </w:rPr>
        <w:t>Pipeline</w:t>
      </w:r>
    </w:p>
    <w:p w14:paraId="05F9C5CF" w14:textId="26562D4F" w:rsidR="00774E78" w:rsidRDefault="00560841">
      <w:r>
        <w:t>To s</w:t>
      </w:r>
      <w:r w:rsidR="0085506F">
        <w:t>et up the build</w:t>
      </w:r>
      <w:r>
        <w:t xml:space="preserve"> and release</w:t>
      </w:r>
      <w:r w:rsidR="00774E78">
        <w:t xml:space="preserve"> pipeline by the appropriate tasks:</w:t>
      </w:r>
    </w:p>
    <w:p w14:paraId="0C2ED7A8" w14:textId="77777777" w:rsidR="0005143F" w:rsidRDefault="00774E78">
      <w:proofErr w:type="spellStart"/>
      <w:r>
        <w:t>MSBuild</w:t>
      </w:r>
      <w:proofErr w:type="spellEnd"/>
      <w:r>
        <w:t xml:space="preserve">: </w:t>
      </w:r>
    </w:p>
    <w:p w14:paraId="7822B14B" w14:textId="3E4B2FC0" w:rsidR="0005143F" w:rsidRDefault="00774E78">
      <w:r>
        <w:t>Agent pool = Hosted VS2017</w:t>
      </w:r>
    </w:p>
    <w:p w14:paraId="6573BE80" w14:textId="77777777" w:rsidR="00560841" w:rsidRDefault="00560841"/>
    <w:p w14:paraId="097E4AEA" w14:textId="77777777" w:rsidR="0005143F" w:rsidRDefault="00774E78">
      <w:r>
        <w:t xml:space="preserve">Copy Files to: </w:t>
      </w:r>
    </w:p>
    <w:p w14:paraId="0166FFD6" w14:textId="77777777" w:rsidR="0005143F" w:rsidRDefault="00774E78">
      <w:r>
        <w:t>Display name = Copy Files to: $(</w:t>
      </w:r>
      <w:proofErr w:type="gramStart"/>
      <w:r>
        <w:t>build.artifactstagingdirectory</w:t>
      </w:r>
      <w:proofErr w:type="gramEnd"/>
      <w:r>
        <w:t>)</w:t>
      </w:r>
    </w:p>
    <w:p w14:paraId="56C17E4C" w14:textId="1FFEF898" w:rsidR="00774E78" w:rsidRDefault="00774E78">
      <w:r>
        <w:t xml:space="preserve">Source Folder = &lt;Using the </w:t>
      </w:r>
      <w:r w:rsidR="00447A43">
        <w:t>ellipses</w:t>
      </w:r>
      <w:r>
        <w:t xml:space="preserve"> to select the source folder&gt;</w:t>
      </w:r>
    </w:p>
    <w:p w14:paraId="143DC13C" w14:textId="08A17801" w:rsidR="0005143F" w:rsidRDefault="0005143F">
      <w:r>
        <w:t>Contents = **\</w:t>
      </w:r>
      <w:proofErr w:type="gramStart"/>
      <w:r>
        <w:t>*.json</w:t>
      </w:r>
      <w:proofErr w:type="gramEnd"/>
    </w:p>
    <w:p w14:paraId="0939D4FD" w14:textId="28FA357E" w:rsidR="003F1567" w:rsidRDefault="0005143F">
      <w:r>
        <w:t xml:space="preserve">Target Folder </w:t>
      </w:r>
      <w:proofErr w:type="gramStart"/>
      <w:r>
        <w:t xml:space="preserve">= </w:t>
      </w:r>
      <w:r w:rsidR="00774E78">
        <w:t xml:space="preserve"> </w:t>
      </w:r>
      <w:r>
        <w:t>$</w:t>
      </w:r>
      <w:proofErr w:type="gramEnd"/>
      <w:r>
        <w:t>(build.artifactstagingdirectory)</w:t>
      </w:r>
    </w:p>
    <w:p w14:paraId="21E2D98C" w14:textId="16C0A13C" w:rsidR="0005143F" w:rsidRDefault="0005143F"/>
    <w:p w14:paraId="76F6384F" w14:textId="71B2F902" w:rsidR="0005143F" w:rsidRDefault="0005143F">
      <w:r>
        <w:t>Publish Artifact: drop</w:t>
      </w:r>
    </w:p>
    <w:p w14:paraId="7A07AA66" w14:textId="61E1DCB4" w:rsidR="0005143F" w:rsidRDefault="0005143F">
      <w:r>
        <w:t>Path to publish = $(</w:t>
      </w:r>
      <w:proofErr w:type="spellStart"/>
      <w:r>
        <w:t>Build.ArtifactStagingDirectory</w:t>
      </w:r>
      <w:proofErr w:type="spellEnd"/>
      <w:r>
        <w:t>)</w:t>
      </w:r>
    </w:p>
    <w:p w14:paraId="30DCE226" w14:textId="0AF3C0AF" w:rsidR="0005143F" w:rsidRDefault="0005143F">
      <w:r>
        <w:t>Artifact name = drop</w:t>
      </w:r>
    </w:p>
    <w:p w14:paraId="4433B6A4" w14:textId="0D9F73E8" w:rsidR="0005143F" w:rsidRDefault="0005143F">
      <w:r>
        <w:t>Artifact publish location = Azure Pipelines/TFS</w:t>
      </w:r>
    </w:p>
    <w:p w14:paraId="392E49D9" w14:textId="3FD3D702" w:rsidR="006B1A77" w:rsidRDefault="006B1A77"/>
    <w:p w14:paraId="3CEC4503" w14:textId="6CE22E58" w:rsidR="006B1A77" w:rsidRDefault="006B1A77">
      <w:r>
        <w:t>Release:</w:t>
      </w:r>
    </w:p>
    <w:p w14:paraId="3C18D098" w14:textId="657CD08C" w:rsidR="006B1A77" w:rsidRDefault="006B1A77">
      <w:r>
        <w:t>Azure Resource Group Deployment:</w:t>
      </w:r>
    </w:p>
    <w:p w14:paraId="00596634" w14:textId="2062E52F" w:rsidR="006B1A77" w:rsidRDefault="006B1A77">
      <w:r>
        <w:t>Azure subscription = &lt;Azure Service Connection&gt;</w:t>
      </w:r>
    </w:p>
    <w:p w14:paraId="0CFEF925" w14:textId="622E5FFF" w:rsidR="00447A43" w:rsidRDefault="00447A43">
      <w:r>
        <w:t>Action = Create or update resource group</w:t>
      </w:r>
    </w:p>
    <w:p w14:paraId="2825A862" w14:textId="7DAF464D" w:rsidR="00447A43" w:rsidRDefault="00447A43">
      <w:r>
        <w:t>Resource group = &lt;Azure Resource group&gt;</w:t>
      </w:r>
    </w:p>
    <w:p w14:paraId="088754D2" w14:textId="56AD0792" w:rsidR="00447A43" w:rsidRDefault="00447A43">
      <w:r>
        <w:t>Location = &lt;Azure Resource group location&gt;</w:t>
      </w:r>
    </w:p>
    <w:p w14:paraId="470861D4" w14:textId="5C183D34" w:rsidR="00447A43" w:rsidRDefault="00447A43">
      <w:r>
        <w:t>Template location = Linked artifact</w:t>
      </w:r>
    </w:p>
    <w:p w14:paraId="28F0E928" w14:textId="0404F003" w:rsidR="00447A43" w:rsidRDefault="00447A43">
      <w:r>
        <w:t xml:space="preserve">Template = &lt;Using the ellipses </w:t>
      </w:r>
      <w:r w:rsidR="004F0D2F">
        <w:t>navigate to the drop folder and select the .json file&gt;</w:t>
      </w:r>
    </w:p>
    <w:p w14:paraId="4C785810" w14:textId="44228468" w:rsidR="004F0D2F" w:rsidRDefault="004F0D2F">
      <w:r>
        <w:t xml:space="preserve">Template parameters = &lt;Using the ellipses navigate to the drop folder and select the </w:t>
      </w:r>
      <w:proofErr w:type="spellStart"/>
      <w:r>
        <w:t>parameters.json</w:t>
      </w:r>
      <w:proofErr w:type="spellEnd"/>
      <w:r>
        <w:t xml:space="preserve"> file&gt;</w:t>
      </w:r>
    </w:p>
    <w:p w14:paraId="7B3E5B13" w14:textId="2864F5B2" w:rsidR="004F0D2F" w:rsidRDefault="004F0D2F">
      <w:r>
        <w:t>Override template parameters = &lt;Here you can set parameter values and override the values in the parameters file.</w:t>
      </w:r>
      <w:r w:rsidR="00CF5DDD">
        <w:t>&gt;</w:t>
      </w:r>
    </w:p>
    <w:p w14:paraId="3C0B939B" w14:textId="3D73EBCB" w:rsidR="004A2DE4" w:rsidRDefault="00451E0E">
      <w:r>
        <w:t>Deployment mode = &lt;Incremental&gt;</w:t>
      </w:r>
      <w:r w:rsidR="004A2DE4">
        <w:br w:type="page"/>
      </w:r>
    </w:p>
    <w:p w14:paraId="2CD4F43B" w14:textId="77777777" w:rsidR="004A2DE4" w:rsidRDefault="004A2DE4"/>
    <w:p w14:paraId="150A520F" w14:textId="1143C6A2" w:rsidR="004A2DE4" w:rsidRDefault="004A2DE4">
      <w:proofErr w:type="spellStart"/>
      <w:r>
        <w:t>Yaml</w:t>
      </w:r>
      <w:proofErr w:type="spellEnd"/>
      <w:r>
        <w:t xml:space="preserve"> versions:</w:t>
      </w:r>
    </w:p>
    <w:p w14:paraId="5FA428B7" w14:textId="1CA8E67C" w:rsidR="004A2DE4" w:rsidRDefault="004A2DE4" w:rsidP="004A2DE4">
      <w:r>
        <w:t>resources:</w:t>
      </w:r>
    </w:p>
    <w:p w14:paraId="617BE586" w14:textId="67423CB8" w:rsidR="004A2DE4" w:rsidRDefault="004A2DE4" w:rsidP="004A2DE4">
      <w:r>
        <w:t>- repo: self</w:t>
      </w:r>
    </w:p>
    <w:p w14:paraId="6921353F" w14:textId="77777777" w:rsidR="004A2DE4" w:rsidRDefault="004A2DE4" w:rsidP="004A2DE4"/>
    <w:p w14:paraId="5E1A7197" w14:textId="732051A2" w:rsidR="004A2DE4" w:rsidRDefault="004A2DE4" w:rsidP="004A2DE4">
      <w:r>
        <w:t>pool:</w:t>
      </w:r>
    </w:p>
    <w:p w14:paraId="75618649" w14:textId="39E8982E" w:rsidR="004A2DE4" w:rsidRDefault="004A2DE4" w:rsidP="004A2DE4">
      <w:r>
        <w:t xml:space="preserve">  </w:t>
      </w:r>
      <w:proofErr w:type="spellStart"/>
      <w:r>
        <w:t>vmImage</w:t>
      </w:r>
      <w:proofErr w:type="spellEnd"/>
      <w:r>
        <w:t>: Hosted VS2017</w:t>
      </w:r>
    </w:p>
    <w:p w14:paraId="49A3B204" w14:textId="21BB8E6C" w:rsidR="004A2DE4" w:rsidRDefault="004A2DE4" w:rsidP="004A2DE4">
      <w:r>
        <w:t xml:space="preserve">  demands: </w:t>
      </w:r>
      <w:proofErr w:type="spellStart"/>
      <w:r>
        <w:t>msbuild</w:t>
      </w:r>
      <w:proofErr w:type="spellEnd"/>
    </w:p>
    <w:p w14:paraId="27F12071" w14:textId="77777777" w:rsidR="004A2DE4" w:rsidRDefault="004A2DE4" w:rsidP="004A2DE4"/>
    <w:p w14:paraId="1E474B2C" w14:textId="2B22FEF2" w:rsidR="004A2DE4" w:rsidRDefault="004A2DE4" w:rsidP="004A2DE4">
      <w:r>
        <w:t>steps:</w:t>
      </w:r>
    </w:p>
    <w:p w14:paraId="2C39BB6D" w14:textId="789B4268" w:rsidR="004A2DE4" w:rsidRDefault="004A2DE4" w:rsidP="004A2DE4">
      <w:r>
        <w:t>- task: MSBuild@1</w:t>
      </w:r>
    </w:p>
    <w:p w14:paraId="278A5B0F" w14:textId="2BB698E4" w:rsidR="004A2DE4" w:rsidRDefault="004A2DE4" w:rsidP="004A2DE4">
      <w:r>
        <w:t xml:space="preserve">  </w:t>
      </w:r>
      <w:proofErr w:type="spellStart"/>
      <w:r>
        <w:t>displayName</w:t>
      </w:r>
      <w:proofErr w:type="spellEnd"/>
      <w:r>
        <w:t xml:space="preserve">: 'Build solution </w:t>
      </w:r>
      <w:r w:rsidR="004F593B">
        <w:t>&lt;Solution name/project name&gt;</w:t>
      </w:r>
      <w:r>
        <w:t>'</w:t>
      </w:r>
    </w:p>
    <w:p w14:paraId="40B62C1A" w14:textId="42144B24" w:rsidR="004A2DE4" w:rsidRDefault="004A2DE4" w:rsidP="004A2DE4">
      <w:r>
        <w:t xml:space="preserve">  inputs:</w:t>
      </w:r>
    </w:p>
    <w:p w14:paraId="189E3FD1" w14:textId="1FF3498C" w:rsidR="004A2DE4" w:rsidRDefault="004A2DE4" w:rsidP="004A2DE4">
      <w:r>
        <w:t xml:space="preserve">    solution: '</w:t>
      </w:r>
      <w:r w:rsidR="004F593B">
        <w:t>&lt;Solution name/project name&gt;</w:t>
      </w:r>
      <w:r>
        <w:t>'</w:t>
      </w:r>
    </w:p>
    <w:p w14:paraId="0A02EAE1" w14:textId="77777777" w:rsidR="004A2DE4" w:rsidRDefault="004A2DE4" w:rsidP="004A2DE4"/>
    <w:p w14:paraId="769DB722" w14:textId="75A650D2" w:rsidR="004A2DE4" w:rsidRDefault="004A2DE4" w:rsidP="004A2DE4">
      <w:r>
        <w:t>- task: CopyFiles@2</w:t>
      </w:r>
    </w:p>
    <w:p w14:paraId="3B513F0A" w14:textId="08777769" w:rsidR="004A2DE4" w:rsidRDefault="004A2DE4" w:rsidP="004A2DE4">
      <w:r>
        <w:t xml:space="preserve">  </w:t>
      </w:r>
      <w:proofErr w:type="spellStart"/>
      <w:r>
        <w:t>displayName</w:t>
      </w:r>
      <w:proofErr w:type="spellEnd"/>
      <w:r>
        <w:t>: 'Copy Files to: $(</w:t>
      </w:r>
      <w:proofErr w:type="gramStart"/>
      <w:r>
        <w:t>build.artifactstagingdirectory</w:t>
      </w:r>
      <w:proofErr w:type="gramEnd"/>
      <w:r>
        <w:t>)'</w:t>
      </w:r>
    </w:p>
    <w:p w14:paraId="2065994B" w14:textId="6A2CB901" w:rsidR="004A2DE4" w:rsidRDefault="004A2DE4" w:rsidP="004A2DE4">
      <w:r>
        <w:t xml:space="preserve">  inputs:</w:t>
      </w:r>
    </w:p>
    <w:p w14:paraId="1D5F4BE7" w14:textId="56511F6A" w:rsidR="004A2DE4" w:rsidRDefault="004A2DE4" w:rsidP="004A2DE4">
      <w:r>
        <w:t xml:space="preserve">    </w:t>
      </w:r>
      <w:proofErr w:type="spellStart"/>
      <w:r>
        <w:t>SourceFolder</w:t>
      </w:r>
      <w:proofErr w:type="spellEnd"/>
      <w:r>
        <w:t>: '</w:t>
      </w:r>
      <w:r w:rsidR="004F593B">
        <w:t>&lt;Solution name/project name&gt;</w:t>
      </w:r>
      <w:r>
        <w:t>'</w:t>
      </w:r>
    </w:p>
    <w:p w14:paraId="614C7B4F" w14:textId="494E51B9" w:rsidR="004A2DE4" w:rsidRDefault="004A2DE4" w:rsidP="004A2DE4">
      <w:r>
        <w:t xml:space="preserve">    Contents: '**\</w:t>
      </w:r>
      <w:proofErr w:type="gramStart"/>
      <w:r>
        <w:t>*.json</w:t>
      </w:r>
      <w:proofErr w:type="gramEnd"/>
      <w:r>
        <w:t>'</w:t>
      </w:r>
    </w:p>
    <w:p w14:paraId="40C6E3C4" w14:textId="5CA1EFA3" w:rsidR="004A2DE4" w:rsidRDefault="004A2DE4" w:rsidP="004A2DE4">
      <w:r>
        <w:t xml:space="preserve">    </w:t>
      </w:r>
      <w:proofErr w:type="spellStart"/>
      <w:r>
        <w:t>TargetFolder</w:t>
      </w:r>
      <w:proofErr w:type="spellEnd"/>
      <w:r>
        <w:t>: '$(</w:t>
      </w:r>
      <w:proofErr w:type="gramStart"/>
      <w:r>
        <w:t>build.artifactstagingdirectory</w:t>
      </w:r>
      <w:proofErr w:type="gramEnd"/>
      <w:r>
        <w:t>)'</w:t>
      </w:r>
    </w:p>
    <w:p w14:paraId="4DCB19F5" w14:textId="4B731A5A" w:rsidR="004A2DE4" w:rsidRDefault="004A2DE4" w:rsidP="004A2DE4">
      <w:r>
        <w:t xml:space="preserve">    </w:t>
      </w:r>
      <w:proofErr w:type="spellStart"/>
      <w:r>
        <w:t>CleanTargetFolder</w:t>
      </w:r>
      <w:proofErr w:type="spellEnd"/>
      <w:r>
        <w:t>: true</w:t>
      </w:r>
    </w:p>
    <w:p w14:paraId="090DA1CC" w14:textId="27B1B41B" w:rsidR="004A2DE4" w:rsidRDefault="004A2DE4" w:rsidP="004A2DE4">
      <w:r>
        <w:t xml:space="preserve">    </w:t>
      </w:r>
      <w:proofErr w:type="spellStart"/>
      <w:r>
        <w:t>OverWrite</w:t>
      </w:r>
      <w:proofErr w:type="spellEnd"/>
      <w:r>
        <w:t>: true</w:t>
      </w:r>
    </w:p>
    <w:p w14:paraId="6B04B745" w14:textId="77777777" w:rsidR="004A2DE4" w:rsidRDefault="004A2DE4" w:rsidP="004A2DE4"/>
    <w:p w14:paraId="709B9D3B" w14:textId="7CFBFF6D" w:rsidR="004A2DE4" w:rsidRDefault="004A2DE4" w:rsidP="004A2DE4">
      <w:r>
        <w:t>- task: PublishBuildArtifacts@1</w:t>
      </w:r>
    </w:p>
    <w:p w14:paraId="7027F8F5" w14:textId="7B9B03A5" w:rsidR="004A2DE4" w:rsidRDefault="004A2DE4" w:rsidP="004A2DE4">
      <w:r>
        <w:t xml:space="preserve">  </w:t>
      </w:r>
      <w:proofErr w:type="spellStart"/>
      <w:r>
        <w:t>displayName</w:t>
      </w:r>
      <w:proofErr w:type="spellEnd"/>
      <w:r>
        <w:t>: 'Publish Artifact: drop'</w:t>
      </w:r>
    </w:p>
    <w:p w14:paraId="04E7DD10" w14:textId="4E1855B3" w:rsidR="00190A45" w:rsidRDefault="00190A45" w:rsidP="004A2DE4"/>
    <w:p w14:paraId="169C9849" w14:textId="108ADD59" w:rsidR="00190A45" w:rsidRDefault="00190A45" w:rsidP="004A2DE4"/>
    <w:p w14:paraId="3A5A54FB" w14:textId="501A77B1" w:rsidR="00190A45" w:rsidRDefault="00E304FB" w:rsidP="004A2DE4">
      <w:r>
        <w:lastRenderedPageBreak/>
        <w:t xml:space="preserve">There are several options for selecting a repository source. For this </w:t>
      </w:r>
      <w:proofErr w:type="gramStart"/>
      <w:r>
        <w:t>example</w:t>
      </w:r>
      <w:proofErr w:type="gramEnd"/>
      <w:r>
        <w:t xml:space="preserve"> we’ll select Azure Repos Git and accept the defaults for the Team Project, Repository and Branch then select Contin</w:t>
      </w:r>
      <w:bookmarkStart w:id="0" w:name="_GoBack"/>
      <w:bookmarkEnd w:id="0"/>
      <w:r>
        <w:t>ue.</w:t>
      </w:r>
    </w:p>
    <w:sectPr w:rsidR="00190A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D66D44"/>
    <w:multiLevelType w:val="hybridMultilevel"/>
    <w:tmpl w:val="53F09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zNDM0MTUyNzSzMLJQ0lEKTi0uzszPAykwrgUAL3XOrCwAAAA="/>
  </w:docVars>
  <w:rsids>
    <w:rsidRoot w:val="00A96DFC"/>
    <w:rsid w:val="0005143F"/>
    <w:rsid w:val="00116829"/>
    <w:rsid w:val="00190A45"/>
    <w:rsid w:val="003F1567"/>
    <w:rsid w:val="004466C8"/>
    <w:rsid w:val="00447A43"/>
    <w:rsid w:val="00451E0E"/>
    <w:rsid w:val="00463381"/>
    <w:rsid w:val="004A2DE4"/>
    <w:rsid w:val="004F0D2F"/>
    <w:rsid w:val="004F4859"/>
    <w:rsid w:val="004F593B"/>
    <w:rsid w:val="00534346"/>
    <w:rsid w:val="00560841"/>
    <w:rsid w:val="006455F4"/>
    <w:rsid w:val="006B1A77"/>
    <w:rsid w:val="006D6D19"/>
    <w:rsid w:val="007720D6"/>
    <w:rsid w:val="00774E78"/>
    <w:rsid w:val="007F2B47"/>
    <w:rsid w:val="0085506F"/>
    <w:rsid w:val="008F10ED"/>
    <w:rsid w:val="009822A0"/>
    <w:rsid w:val="009C151A"/>
    <w:rsid w:val="009E59F0"/>
    <w:rsid w:val="00A96DFC"/>
    <w:rsid w:val="00AE2B7A"/>
    <w:rsid w:val="00B762FD"/>
    <w:rsid w:val="00C96208"/>
    <w:rsid w:val="00CF5DDD"/>
    <w:rsid w:val="00D232E7"/>
    <w:rsid w:val="00D5269B"/>
    <w:rsid w:val="00DA337B"/>
    <w:rsid w:val="00E00C28"/>
    <w:rsid w:val="00E304FB"/>
    <w:rsid w:val="00EE786F"/>
    <w:rsid w:val="00FF2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0A3D5E"/>
  <w15:chartTrackingRefBased/>
  <w15:docId w15:val="{56CCFF3C-F2B7-4EB4-B3DA-C5EF23F83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822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22A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F2B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8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3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7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6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Azure/azure-quickstart-templates/tree/master/101-webapp-basic-linu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31</TotalTime>
  <Pages>6</Pages>
  <Words>719</Words>
  <Characters>410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y Learned</dc:creator>
  <cp:keywords/>
  <dc:description/>
  <cp:lastModifiedBy>Billy Learned</cp:lastModifiedBy>
  <cp:revision>1</cp:revision>
  <dcterms:created xsi:type="dcterms:W3CDTF">2019-02-02T21:22:00Z</dcterms:created>
  <dcterms:modified xsi:type="dcterms:W3CDTF">2019-02-06T11:57:00Z</dcterms:modified>
</cp:coreProperties>
</file>